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p>
      <w:pPr>
        <w:pStyle w:val="FirstParagraph"/>
      </w:pPr>
      <w:r>
        <w:rPr>
          <w:bCs/>
          <w:b/>
        </w:rPr>
        <w:t xml:space="preserve">John Doe</w:t>
      </w:r>
      <w:r>
        <w:br/>
      </w:r>
      <w:r>
        <w:t xml:space="preserve">Av. Vitacura 1234</w:t>
      </w:r>
      <w:r>
        <w:br/>
      </w:r>
      <w:r>
        <w:t xml:space="preserve">Santiago, Chile</w:t>
      </w:r>
      <w:r>
        <w:br/>
      </w:r>
      <w:r>
        <w:t xml:space="preserve">+56 9 8765 4321</w:t>
      </w:r>
      <w:r>
        <w:br/>
      </w:r>
      <w:r>
        <w:t xml:space="preserve">johndoe@email.com</w:t>
      </w:r>
    </w:p>
    <w:p>
      <w:pPr>
        <w:pStyle w:val="BodyText"/>
      </w:pPr>
      <w:r>
        <w:rPr>
          <w:bCs/>
          <w:b/>
        </w:rPr>
        <w:t xml:space="preserve">[Date]</w:t>
      </w:r>
    </w:p>
    <w:p>
      <w:pPr>
        <w:pStyle w:val="BodyText"/>
      </w:pPr>
      <w:r>
        <w:rPr>
          <w:bCs/>
          <w:b/>
        </w:rPr>
        <w:t xml:space="preserve">Human Resources Department</w:t>
      </w:r>
      <w:r>
        <w:br/>
      </w:r>
      <w:r>
        <w:t xml:space="preserve">[Company Name]</w:t>
      </w:r>
      <w:r>
        <w:br/>
      </w:r>
      <w:r>
        <w:t xml:space="preserve">Av. Alameda 500</w:t>
      </w:r>
      <w:r>
        <w:br/>
      </w:r>
      <w:r>
        <w:t xml:space="preserve">Santiago, Chile</w:t>
      </w:r>
    </w:p>
    <w:bookmarkStart w:id="20" w:name="Xe5d3bda198e807b985f5f1062b6d26b49bbe5bf"/>
    <w:p>
      <w:pPr>
        <w:pStyle w:val="Heading1"/>
      </w:pPr>
      <w:r>
        <w:t xml:space="preserve">Cover Letter for Statistician Position in Chile Santiago</w:t>
      </w:r>
    </w:p>
    <w:p>
      <w:pPr>
        <w:pStyle w:val="FirstParagraph"/>
      </w:pPr>
      <w:r>
        <w:t xml:space="preserve">Dear Hiring Committee,</w:t>
      </w:r>
    </w:p>
    <w:p>
      <w:pPr>
        <w:pStyle w:val="BodyText"/>
      </w:pPr>
      <w:r>
        <w:t xml:space="preserve">I am writing to express my strong interest in the Statistician position at [Company Name] in Santiago, Chile. As a dedicated and skilled statistician with a deep understanding of data-driven decision-making, I am eager to contribute my expertise to your organization while immersing myself in the vibrant professional landscape of Chile Santiago. This opportunity aligns perfectly with my career goals, as I have always sought to apply statistical methodologies in real-world contexts that impact both local and global communities.</w:t>
      </w:r>
    </w:p>
    <w:p>
      <w:pPr>
        <w:pStyle w:val="BodyText"/>
      </w:pPr>
      <w:r>
        <w:t xml:space="preserve">With over [X years] of experience in statistical analysis, research design, and data interpretation across diverse industries such as healthcare, finance, and environmental science, I have developed a robust skill set that enables me to thrive in dynamic environments. My academic background in Statistics from [University Name] equipped me with a solid foundation in probability theory, regression analysis, and experimental design. However, it is my hands-on experience working with real-world data—particularly in the Chilean market—that has truly shaped my professional identity as a Statistician.</w:t>
      </w:r>
    </w:p>
    <w:p>
      <w:pPr>
        <w:pStyle w:val="BodyText"/>
      </w:pPr>
      <w:r>
        <w:t xml:space="preserve">One of the most rewarding aspects of my career has been collaborating with teams to transform complex datasets into actionable insights. For instance, while working at [Previous Company Name] in Santiago, I led a project analyzing consumer behavior patterns for a major retail chain. By employing advanced statistical modeling techniques and leveraging tools like R and Python, we were able to optimize inventory management systems, resulting in a 15% reduction in operational costs. This experience not only highlighted the power of statistics but also deepened my appreciation for the unique challenges and opportunities present in Chile Santiago’s market.</w:t>
      </w:r>
    </w:p>
    <w:p>
      <w:pPr>
        <w:pStyle w:val="BodyText"/>
      </w:pPr>
      <w:r>
        <w:t xml:space="preserve">What sets me apart as a Statistician is my ability to bridge technical expertise with clear communication. In Chile Santiago, where interdisciplinary collaboration is essential, I have consistently served as a liaison between data scientists and non-technical stakeholders. For example, during my tenure at [Another Previous Company], I developed user-friendly dashboards using Tableau to present statistical findings to executives who lacked a background in data analysis. This ensured that critical insights were accessible to all decision-makers, fostering a culture of evidence-based strategies within the organization.</w:t>
      </w:r>
    </w:p>
    <w:p>
      <w:pPr>
        <w:pStyle w:val="BodyText"/>
      </w:pPr>
      <w:r>
        <w:t xml:space="preserve">Furthermore, I have a strong commitment to ethical data practices and privacy compliance, which is especially crucial in today’s regulatory environment. In Chile Santiago, where data protection laws are evolving rapidly, I have proactively stayed informed about local regulations such as the Ley de Protección de Datos Personales (Law 19.628). This knowledge has allowed me to design studies and analyze data with a heightened awareness of confidentiality and transparency, ensuring that my work aligns with both international standards and Chilean legal requirements.</w:t>
      </w:r>
    </w:p>
    <w:p>
      <w:pPr>
        <w:pStyle w:val="BodyText"/>
      </w:pPr>
      <w:r>
        <w:t xml:space="preserve">Another aspect of my professional journey that I believe resonates with the Statistician role in Santiago is my adaptability to diverse cultural and linguistic contexts. Having lived and worked in Chile for [X years], I have become proficient in Spanish, which enables me to communicate effectively with local teams, clients, and partners. This cultural fluency has been instrumental in building trust and collaboration, particularly when working on projects that require deep engagement with the Chilean community. Whether it’s analyzing socioeconomic trends or supporting public health initiatives, I approach each challenge with a nuanced understanding of the region’s unique needs.</w:t>
      </w:r>
    </w:p>
    <w:p>
      <w:pPr>
        <w:pStyle w:val="BodyText"/>
      </w:pPr>
      <w:r>
        <w:t xml:space="preserve">What excites me most about the opportunity to join [Company Name] is the chance to contribute to impactful projects that address pressing issues in Chile Santiago. As a Statistician, I am passionate about leveraging data to solve real-world problems, whether it’s improving urban planning through spatial analysis or enhancing educational outcomes via longitudinal studies. I am particularly interested in [specific project or initiative related to the company’s work], as this aligns with my belief that statistics can drive meaningful change when applied thoughtfully.</w:t>
      </w:r>
    </w:p>
    <w:p>
      <w:pPr>
        <w:pStyle w:val="BodyText"/>
      </w:pPr>
      <w:r>
        <w:t xml:space="preserve">In addition to my technical and cultural competencies, I bring a collaborative mindset and a commitment to continuous learning. The field of statistics is ever-evolving, and I regularly attend conferences, workshops, and online courses to stay at the forefront of emerging methodologies. For example, I recently completed a certification in machine learning through [Online Platform], which has expanded my ability to apply predictive analytics in innovative ways. I am confident that this proactive approach will allow me to add value to your team as we tackle complex challenges together.</w:t>
      </w:r>
    </w:p>
    <w:p>
      <w:pPr>
        <w:pStyle w:val="BodyText"/>
      </w:pPr>
      <w:r>
        <w:t xml:space="preserve">Finally, I would like to emphasize that Chile Santiago holds a special place in my heart. The city’s blend of modern innovation and cultural richness creates an inspiring environment for professionals like myself. I am eager to contribute my skills as a Statistician while also learning from the expertise of your team and the broader Santiago community. This role represents not just a career opportunity, but a chance to grow professionally and personally in a city that embodies both tradition and progress.</w:t>
      </w:r>
    </w:p>
    <w:p>
      <w:pPr>
        <w:pStyle w:val="BodyText"/>
      </w:pPr>
      <w:r>
        <w:t xml:space="preserve">Thank you for considering my application. I would welcome the opportunity to discuss how my background, skills, and passion for statistics align with the needs of [Company Name]. I am available at your convenience for an interview and can be reached at +56 9 8765 4321 or johndoe@email.com. I look forward to the possibility of contributing to your organization’s success in Chile Santiago.</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Chile Santiago</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